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9"/>
        <w:gridCol w:w="2549"/>
        <w:gridCol w:w="2549"/>
        <w:gridCol w:w="2549"/>
        <w:gridCol w:w="2549"/>
        <w:gridCol w:w="2550"/>
      </w:tblGrid>
      <w:tr w:rsidR="00E664F4" w:rsidRPr="00F92333" w14:paraId="43CF6B50" w14:textId="77777777" w:rsidTr="00426FF3">
        <w:trPr>
          <w:trHeight w:val="501"/>
        </w:trPr>
        <w:tc>
          <w:tcPr>
            <w:tcW w:w="2549" w:type="dxa"/>
          </w:tcPr>
          <w:p w14:paraId="0803E30F" w14:textId="77777777" w:rsidR="00B60A9B" w:rsidRPr="003E361A" w:rsidRDefault="00B60A9B" w:rsidP="00AB074A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vAlign w:val="center"/>
          </w:tcPr>
          <w:p w14:paraId="2F22CFC7" w14:textId="013A07F9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Monday</w:t>
            </w:r>
          </w:p>
        </w:tc>
        <w:tc>
          <w:tcPr>
            <w:tcW w:w="2549" w:type="dxa"/>
            <w:vAlign w:val="center"/>
          </w:tcPr>
          <w:p w14:paraId="6589D9A9" w14:textId="6D8B6F63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Tuesday</w:t>
            </w:r>
          </w:p>
        </w:tc>
        <w:tc>
          <w:tcPr>
            <w:tcW w:w="2549" w:type="dxa"/>
            <w:vAlign w:val="center"/>
          </w:tcPr>
          <w:p w14:paraId="74701676" w14:textId="565D8690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Wednesday</w:t>
            </w:r>
          </w:p>
        </w:tc>
        <w:tc>
          <w:tcPr>
            <w:tcW w:w="2549" w:type="dxa"/>
            <w:vAlign w:val="center"/>
          </w:tcPr>
          <w:p w14:paraId="0B1AA68E" w14:textId="6B0AD5E5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Thursday</w:t>
            </w:r>
          </w:p>
        </w:tc>
        <w:tc>
          <w:tcPr>
            <w:tcW w:w="2550" w:type="dxa"/>
            <w:vAlign w:val="center"/>
          </w:tcPr>
          <w:p w14:paraId="18744877" w14:textId="73F2A271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Friday</w:t>
            </w:r>
          </w:p>
        </w:tc>
      </w:tr>
      <w:tr w:rsidR="00E664F4" w:rsidRPr="00A02E21" w14:paraId="040596B3" w14:textId="77777777" w:rsidTr="00426FF3">
        <w:trPr>
          <w:trHeight w:val="2717"/>
        </w:trPr>
        <w:tc>
          <w:tcPr>
            <w:tcW w:w="2549" w:type="dxa"/>
          </w:tcPr>
          <w:p w14:paraId="0754A74B" w14:textId="7F8D3293" w:rsidR="00B60A9B" w:rsidRPr="00A02E21" w:rsidRDefault="00B60A9B" w:rsidP="00C4486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B36DEE" w14:textId="77777777" w:rsidR="00B60A9B" w:rsidRDefault="00B60A9B" w:rsidP="00C44863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 xml:space="preserve">Morning </w:t>
            </w:r>
          </w:p>
          <w:p w14:paraId="66DA3FFD" w14:textId="77777777" w:rsidR="00B60A9B" w:rsidRDefault="00B60A9B" w:rsidP="00C44863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55A2A9CF" w14:textId="5DD5C039" w:rsidR="00B60A9B" w:rsidRPr="00A02E21" w:rsidRDefault="00B60A9B" w:rsidP="00C44863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1</w:t>
            </w:r>
          </w:p>
        </w:tc>
        <w:tc>
          <w:tcPr>
            <w:tcW w:w="2549" w:type="dxa"/>
            <w:shd w:val="clear" w:color="auto" w:fill="FFCCFF"/>
          </w:tcPr>
          <w:p w14:paraId="39ED6CC8" w14:textId="77777777" w:rsidR="00B60A9B" w:rsidRPr="00011958" w:rsidRDefault="00B60A9B" w:rsidP="00511341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2C423858" w14:textId="77777777" w:rsidR="00571CA2" w:rsidRPr="00011958" w:rsidRDefault="00571CA2" w:rsidP="00571CA2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3CC00EB3" w14:textId="77777777" w:rsidR="00571CA2" w:rsidRPr="00011958" w:rsidRDefault="00571CA2" w:rsidP="00571CA2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12B41406" w14:textId="386A7632" w:rsidR="00AB074A" w:rsidRPr="00910DF1" w:rsidRDefault="00746F38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="00571CA2" w:rsidRPr="00011958">
              <w:rPr>
                <w:rFonts w:ascii="Arial" w:hAnsi="Arial" w:cs="Arial"/>
              </w:rPr>
              <w:t xml:space="preserve"> </w:t>
            </w:r>
            <w:r w:rsidR="00A900C2" w:rsidRPr="00011958">
              <w:rPr>
                <w:rFonts w:ascii="Arial" w:hAnsi="Arial" w:cs="Arial"/>
              </w:rPr>
              <w:t>15 minutes Times Tables Rock Stars</w:t>
            </w:r>
          </w:p>
          <w:p w14:paraId="2D954996" w14:textId="77777777" w:rsidR="00011958" w:rsidRDefault="00011958" w:rsidP="00746F3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5E1B664B" w14:textId="7EA204B3" w:rsidR="00746F38" w:rsidRPr="00011958" w:rsidRDefault="00746F38" w:rsidP="00746F3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</w:t>
            </w:r>
            <w:r w:rsidR="00AB074A" w:rsidRPr="00011958">
              <w:rPr>
                <w:rFonts w:ascii="Arial" w:hAnsi="Arial" w:cs="Arial"/>
                <w:b/>
              </w:rPr>
              <w:t>:</w:t>
            </w:r>
          </w:p>
          <w:p w14:paraId="3C52374F" w14:textId="59F940C6" w:rsidR="00812C89" w:rsidRPr="000C6B08" w:rsidRDefault="00AB074A" w:rsidP="000C6B08">
            <w:pPr>
              <w:spacing w:after="37"/>
              <w:ind w:left="5"/>
              <w:rPr>
                <w:rFonts w:ascii="Arial" w:hAnsi="Arial" w:cs="Arial"/>
              </w:rPr>
            </w:pPr>
            <w:proofErr w:type="spellStart"/>
            <w:r w:rsidRPr="00011958">
              <w:rPr>
                <w:rFonts w:ascii="Arial" w:hAnsi="Arial" w:cs="Arial"/>
              </w:rPr>
              <w:t>MyMaths</w:t>
            </w:r>
            <w:proofErr w:type="spellEnd"/>
            <w:r w:rsidRPr="00011958">
              <w:rPr>
                <w:rFonts w:ascii="Arial" w:hAnsi="Arial" w:cs="Arial"/>
              </w:rPr>
              <w:t xml:space="preserve"> – Lesson and Practice </w:t>
            </w:r>
          </w:p>
          <w:p w14:paraId="3920B295" w14:textId="77777777" w:rsidR="00812C89" w:rsidRDefault="00812C89" w:rsidP="00746F3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07F107CB" w14:textId="77777777" w:rsidR="00812C89" w:rsidRDefault="00746F38" w:rsidP="00746F3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7DE3CE08" w14:textId="77777777" w:rsidR="00A900C2" w:rsidRPr="00011958" w:rsidRDefault="00A900C2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037864CF" w14:textId="77777777" w:rsidR="00571CA2" w:rsidRPr="00011958" w:rsidRDefault="00571CA2" w:rsidP="007F5E4D">
            <w:pPr>
              <w:spacing w:after="37"/>
              <w:rPr>
                <w:rFonts w:ascii="Arial" w:hAnsi="Arial" w:cs="Arial"/>
                <w:b/>
              </w:rPr>
            </w:pPr>
          </w:p>
          <w:p w14:paraId="74C8E7CC" w14:textId="6473098C" w:rsidR="00571CA2" w:rsidRPr="00011958" w:rsidRDefault="00571CA2" w:rsidP="00511341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FFCCFF"/>
          </w:tcPr>
          <w:p w14:paraId="3E9D1805" w14:textId="77777777" w:rsidR="007F5E4D" w:rsidRPr="00011958" w:rsidRDefault="007F5E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0E904BD6" w14:textId="77777777" w:rsidR="007F5E4D" w:rsidRPr="00011958" w:rsidRDefault="007F5E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50BA16CD" w14:textId="77777777" w:rsidR="007F5E4D" w:rsidRPr="00011958" w:rsidRDefault="007F5E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4A929592" w14:textId="33A58E11" w:rsidR="00812C89" w:rsidRPr="00011958" w:rsidRDefault="007F5E4D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</w:t>
            </w:r>
            <w:r w:rsidR="00A900C2" w:rsidRPr="00011958">
              <w:rPr>
                <w:rFonts w:ascii="Arial" w:hAnsi="Arial" w:cs="Arial"/>
              </w:rPr>
              <w:t xml:space="preserve">15 minutes </w:t>
            </w:r>
            <w:proofErr w:type="spellStart"/>
            <w:r w:rsidR="00A900C2" w:rsidRPr="00011958">
              <w:rPr>
                <w:rFonts w:ascii="Arial" w:hAnsi="Arial" w:cs="Arial"/>
              </w:rPr>
              <w:t>Sumdog</w:t>
            </w:r>
            <w:proofErr w:type="spellEnd"/>
          </w:p>
          <w:p w14:paraId="768538E0" w14:textId="77777777" w:rsidR="00A900C2" w:rsidRDefault="00A900C2" w:rsidP="00910DF1">
            <w:pPr>
              <w:spacing w:after="37"/>
              <w:rPr>
                <w:rFonts w:ascii="Arial" w:hAnsi="Arial" w:cs="Arial"/>
                <w:b/>
              </w:rPr>
            </w:pPr>
          </w:p>
          <w:p w14:paraId="12D7C320" w14:textId="77777777" w:rsidR="00A900C2" w:rsidRDefault="00A900C2" w:rsidP="007F5E4D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0930C2FC" w14:textId="4B583AE2" w:rsidR="007F5E4D" w:rsidRPr="00011958" w:rsidRDefault="00AB074A" w:rsidP="007F5E4D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1 WRM</w:t>
            </w:r>
            <w:r w:rsidR="007F5E4D" w:rsidRPr="00011958">
              <w:rPr>
                <w:rFonts w:ascii="Arial" w:hAnsi="Arial" w:cs="Arial"/>
                <w:b/>
              </w:rPr>
              <w:t>:</w:t>
            </w:r>
            <w:r w:rsidR="007F5E4D" w:rsidRPr="00011958">
              <w:rPr>
                <w:rFonts w:ascii="Arial" w:hAnsi="Arial" w:cs="Arial"/>
              </w:rPr>
              <w:t xml:space="preserve">  </w:t>
            </w:r>
          </w:p>
          <w:p w14:paraId="52A403CC" w14:textId="022DBAA1" w:rsidR="00AB074A" w:rsidRPr="000C6B08" w:rsidRDefault="000C6B08" w:rsidP="00A900C2">
            <w:pPr>
              <w:spacing w:after="37"/>
              <w:rPr>
                <w:rFonts w:ascii="Arial" w:hAnsi="Arial" w:cs="Arial"/>
                <w:bCs/>
              </w:rPr>
            </w:pPr>
            <w:r w:rsidRPr="000C6B08">
              <w:rPr>
                <w:rFonts w:ascii="Arial" w:hAnsi="Arial" w:cs="Arial"/>
                <w:bCs/>
              </w:rPr>
              <w:t>Tenths as a decimal</w:t>
            </w:r>
          </w:p>
          <w:p w14:paraId="2F0070AE" w14:textId="3EEF8B71" w:rsidR="000C6B08" w:rsidRDefault="000C6B08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06C54BCA" w14:textId="77777777" w:rsidR="000C6B08" w:rsidRDefault="000C6B08" w:rsidP="0001195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1B9E7A78" w14:textId="32AEC88F" w:rsidR="00B60A9B" w:rsidRDefault="007F5E4D" w:rsidP="00A900C2">
            <w:pPr>
              <w:spacing w:after="37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27640271" w14:textId="77777777" w:rsidR="00A900C2" w:rsidRPr="00011958" w:rsidRDefault="00A900C2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1CE14CCE" w14:textId="660B1914" w:rsidR="00812C89" w:rsidRPr="00011958" w:rsidRDefault="00812C89" w:rsidP="00011958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CCFF"/>
          </w:tcPr>
          <w:p w14:paraId="00102961" w14:textId="77777777" w:rsidR="007F5E4D" w:rsidRPr="00011958" w:rsidRDefault="007F5E4D" w:rsidP="007F5E4D">
            <w:pPr>
              <w:spacing w:after="62" w:line="231" w:lineRule="auto"/>
              <w:ind w:right="132"/>
              <w:rPr>
                <w:rFonts w:ascii="Arial" w:hAnsi="Arial" w:cs="Arial"/>
              </w:rPr>
            </w:pPr>
          </w:p>
          <w:p w14:paraId="071023D1" w14:textId="77777777" w:rsidR="007F5E4D" w:rsidRPr="00011958" w:rsidRDefault="007F5E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113AB789" w14:textId="77777777" w:rsidR="007F5E4D" w:rsidRPr="00011958" w:rsidRDefault="007F5E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78757B1E" w14:textId="028B90DB" w:rsidR="00AB074A" w:rsidRPr="00011958" w:rsidRDefault="007F5E4D" w:rsidP="00AB074A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</w:t>
            </w:r>
            <w:r w:rsidR="00A900C2" w:rsidRPr="00011958">
              <w:rPr>
                <w:rFonts w:ascii="Arial" w:hAnsi="Arial" w:cs="Arial"/>
              </w:rPr>
              <w:t>15 minutes Times Tables Rock Stars</w:t>
            </w:r>
          </w:p>
          <w:p w14:paraId="4839549D" w14:textId="77777777" w:rsidR="00A900C2" w:rsidRDefault="00A900C2" w:rsidP="00910DF1">
            <w:pPr>
              <w:spacing w:after="37"/>
              <w:rPr>
                <w:rFonts w:ascii="Arial" w:hAnsi="Arial" w:cs="Arial"/>
                <w:b/>
              </w:rPr>
            </w:pPr>
          </w:p>
          <w:p w14:paraId="7EA34994" w14:textId="5BAAF301" w:rsidR="00AB074A" w:rsidRPr="00011958" w:rsidRDefault="00AB074A" w:rsidP="00AB074A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2 WRM</w:t>
            </w:r>
            <w:r w:rsidR="007F5E4D" w:rsidRPr="00011958">
              <w:rPr>
                <w:rFonts w:ascii="Arial" w:hAnsi="Arial" w:cs="Arial"/>
                <w:b/>
              </w:rPr>
              <w:t>:</w:t>
            </w:r>
            <w:r w:rsidR="007F5E4D" w:rsidRPr="00011958">
              <w:rPr>
                <w:rFonts w:ascii="Arial" w:hAnsi="Arial" w:cs="Arial"/>
              </w:rPr>
              <w:t xml:space="preserve">  </w:t>
            </w:r>
          </w:p>
          <w:p w14:paraId="69FD2CD1" w14:textId="77777777" w:rsidR="000C6B08" w:rsidRPr="00011958" w:rsidRDefault="000C6B08" w:rsidP="000C6B08">
            <w:pPr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Fractions on a number line</w:t>
            </w:r>
          </w:p>
          <w:p w14:paraId="1CFA8530" w14:textId="4A36D534" w:rsidR="00A900C2" w:rsidRDefault="00A900C2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349E0D99" w14:textId="77777777" w:rsidR="000C6B08" w:rsidRDefault="000C6B08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2F5E9F5A" w14:textId="49DF778F" w:rsidR="007F5E4D" w:rsidRDefault="007F5E4D" w:rsidP="0001195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42BE7481" w14:textId="77777777" w:rsidR="00A900C2" w:rsidRPr="00011958" w:rsidRDefault="00A900C2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56433B85" w14:textId="08314AB1" w:rsidR="00812C89" w:rsidRPr="00011958" w:rsidRDefault="00812C89" w:rsidP="00011958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CCFF"/>
          </w:tcPr>
          <w:p w14:paraId="781CDB7D" w14:textId="77777777" w:rsidR="00B60A9B" w:rsidRPr="00011958" w:rsidRDefault="00B60A9B" w:rsidP="00C44863">
            <w:pPr>
              <w:rPr>
                <w:rFonts w:ascii="Arial" w:hAnsi="Arial" w:cs="Arial"/>
              </w:rPr>
            </w:pPr>
          </w:p>
          <w:p w14:paraId="2A6B75E3" w14:textId="77777777" w:rsidR="007F5E4D" w:rsidRPr="00011958" w:rsidRDefault="007F5E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779657BC" w14:textId="77777777" w:rsidR="007F5E4D" w:rsidRPr="00011958" w:rsidRDefault="007F5E4D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40D157B7" w14:textId="6F507A0A" w:rsidR="00A900C2" w:rsidRDefault="007F5E4D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</w:t>
            </w:r>
            <w:r w:rsidR="00A900C2" w:rsidRPr="00011958">
              <w:rPr>
                <w:rFonts w:ascii="Arial" w:hAnsi="Arial" w:cs="Arial"/>
              </w:rPr>
              <w:t xml:space="preserve">15 minutes </w:t>
            </w:r>
            <w:proofErr w:type="spellStart"/>
            <w:r w:rsidR="00A900C2" w:rsidRPr="00011958">
              <w:rPr>
                <w:rFonts w:ascii="Arial" w:hAnsi="Arial" w:cs="Arial"/>
              </w:rPr>
              <w:t>Sumdog</w:t>
            </w:r>
            <w:proofErr w:type="spellEnd"/>
          </w:p>
          <w:p w14:paraId="2063E7A3" w14:textId="08449E97" w:rsidR="00910DF1" w:rsidRPr="00910DF1" w:rsidRDefault="00910DF1" w:rsidP="00910DF1">
            <w:pPr>
              <w:spacing w:after="37"/>
              <w:rPr>
                <w:rFonts w:ascii="Arial" w:hAnsi="Arial" w:cs="Arial"/>
              </w:rPr>
            </w:pPr>
          </w:p>
          <w:p w14:paraId="041F5ED9" w14:textId="77777777" w:rsidR="00A900C2" w:rsidRDefault="00A900C2" w:rsidP="00011958">
            <w:pPr>
              <w:rPr>
                <w:rFonts w:ascii="Arial" w:hAnsi="Arial" w:cs="Arial"/>
                <w:b/>
              </w:rPr>
            </w:pPr>
          </w:p>
          <w:p w14:paraId="0EC34385" w14:textId="749C8380" w:rsidR="007F5E4D" w:rsidRPr="00A900C2" w:rsidRDefault="00AB074A" w:rsidP="00A900C2">
            <w:pPr>
              <w:rPr>
                <w:rFonts w:ascii="Arial" w:eastAsia="Times New Roman" w:hAnsi="Arial" w:cs="Arial"/>
                <w:lang w:val="en-GB"/>
              </w:rPr>
            </w:pPr>
            <w:r w:rsidRPr="00011958">
              <w:rPr>
                <w:rFonts w:ascii="Arial" w:hAnsi="Arial" w:cs="Arial"/>
                <w:b/>
              </w:rPr>
              <w:t>Lesson 3 WRM</w:t>
            </w:r>
            <w:r w:rsidR="007F5E4D" w:rsidRPr="00011958">
              <w:rPr>
                <w:rFonts w:ascii="Arial" w:hAnsi="Arial" w:cs="Arial"/>
                <w:b/>
              </w:rPr>
              <w:t>:</w:t>
            </w:r>
            <w:r w:rsidR="007F5E4D" w:rsidRPr="00011958">
              <w:rPr>
                <w:rFonts w:ascii="Arial" w:hAnsi="Arial" w:cs="Arial"/>
              </w:rPr>
              <w:t xml:space="preserve">  </w:t>
            </w:r>
            <w:r w:rsidR="00011958" w:rsidRPr="00011958">
              <w:rPr>
                <w:rFonts w:ascii="Arial" w:eastAsia="Times New Roman" w:hAnsi="Arial" w:cs="Arial"/>
                <w:lang w:val="en-GB"/>
              </w:rPr>
              <w:t xml:space="preserve">Fractions of </w:t>
            </w:r>
            <w:r w:rsidR="000C6B08">
              <w:rPr>
                <w:rFonts w:ascii="Arial" w:eastAsia="Times New Roman" w:hAnsi="Arial" w:cs="Arial"/>
                <w:lang w:val="en-GB"/>
              </w:rPr>
              <w:t>a set of objects</w:t>
            </w:r>
          </w:p>
          <w:p w14:paraId="48025B89" w14:textId="77777777" w:rsidR="00812C89" w:rsidRDefault="00812C89" w:rsidP="00A900C2">
            <w:pPr>
              <w:spacing w:after="37"/>
              <w:rPr>
                <w:rFonts w:ascii="Arial" w:hAnsi="Arial" w:cs="Arial"/>
                <w:b/>
              </w:rPr>
            </w:pPr>
          </w:p>
          <w:p w14:paraId="3AD5D5F8" w14:textId="77777777" w:rsidR="00A900C2" w:rsidRDefault="00A900C2" w:rsidP="00A900C2">
            <w:pPr>
              <w:spacing w:after="37"/>
              <w:rPr>
                <w:rFonts w:ascii="Arial" w:hAnsi="Arial" w:cs="Arial"/>
                <w:b/>
              </w:rPr>
            </w:pPr>
          </w:p>
          <w:p w14:paraId="1D7E623A" w14:textId="51D44CEA" w:rsidR="00812C89" w:rsidRDefault="007F5E4D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49F64C00" w14:textId="4B47A009" w:rsidR="00812C89" w:rsidRPr="00011958" w:rsidRDefault="00812C89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48477DA0" w14:textId="79AB2C1A" w:rsidR="00812C89" w:rsidRPr="00011958" w:rsidRDefault="00812C89" w:rsidP="00812C89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098762DF" w14:textId="79FA08D2" w:rsidR="007F5E4D" w:rsidRPr="00011958" w:rsidRDefault="007F5E4D" w:rsidP="007F5E4D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0CF29098" w14:textId="6AD0F973" w:rsidR="007F5E4D" w:rsidRPr="00011958" w:rsidRDefault="007F5E4D" w:rsidP="00C44863">
            <w:pPr>
              <w:rPr>
                <w:rFonts w:ascii="Arial" w:hAnsi="Arial" w:cs="Arial"/>
              </w:rPr>
            </w:pPr>
          </w:p>
        </w:tc>
        <w:tc>
          <w:tcPr>
            <w:tcW w:w="2550" w:type="dxa"/>
            <w:shd w:val="clear" w:color="auto" w:fill="FFCCFF"/>
          </w:tcPr>
          <w:p w14:paraId="29E8BEC8" w14:textId="77777777" w:rsidR="00B60A9B" w:rsidRPr="00011958" w:rsidRDefault="00B60A9B" w:rsidP="00511341">
            <w:pPr>
              <w:spacing w:after="50" w:line="239" w:lineRule="auto"/>
              <w:ind w:left="5"/>
              <w:rPr>
                <w:rFonts w:ascii="Arial" w:hAnsi="Arial" w:cs="Arial"/>
              </w:rPr>
            </w:pPr>
          </w:p>
          <w:p w14:paraId="531F6ED5" w14:textId="77777777" w:rsidR="007F5E4D" w:rsidRPr="00011958" w:rsidRDefault="007F5E4D" w:rsidP="007F5E4D">
            <w:pPr>
              <w:spacing w:after="37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74CE80F1" w14:textId="77777777" w:rsidR="007F5E4D" w:rsidRPr="00011958" w:rsidRDefault="007F5E4D" w:rsidP="007F5E4D">
            <w:pPr>
              <w:spacing w:after="37"/>
              <w:rPr>
                <w:rFonts w:ascii="Arial" w:hAnsi="Arial" w:cs="Arial"/>
              </w:rPr>
            </w:pPr>
          </w:p>
          <w:p w14:paraId="604700C9" w14:textId="613EE3AF" w:rsidR="00A900C2" w:rsidRPr="00910DF1" w:rsidRDefault="00AB074A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</w:t>
            </w:r>
            <w:r w:rsidR="00A900C2" w:rsidRPr="00011958">
              <w:rPr>
                <w:rFonts w:ascii="Arial" w:hAnsi="Arial" w:cs="Arial"/>
              </w:rPr>
              <w:t>15 minutes Times Tables Rock Stars</w:t>
            </w:r>
          </w:p>
          <w:p w14:paraId="5E0279F6" w14:textId="77777777" w:rsidR="00A900C2" w:rsidRDefault="00A900C2" w:rsidP="00AB074A">
            <w:pPr>
              <w:spacing w:after="37"/>
              <w:rPr>
                <w:rFonts w:ascii="Arial" w:hAnsi="Arial" w:cs="Arial"/>
                <w:b/>
              </w:rPr>
            </w:pPr>
          </w:p>
          <w:p w14:paraId="412CDD2F" w14:textId="200DC529" w:rsidR="00E71A3F" w:rsidRPr="00011958" w:rsidRDefault="00AB074A" w:rsidP="00AB074A">
            <w:pPr>
              <w:spacing w:after="37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4 WRM</w:t>
            </w:r>
            <w:r w:rsidR="00E71A3F" w:rsidRPr="00011958">
              <w:rPr>
                <w:rFonts w:ascii="Arial" w:hAnsi="Arial" w:cs="Arial"/>
                <w:b/>
              </w:rPr>
              <w:t>:</w:t>
            </w:r>
            <w:r w:rsidR="00E71A3F" w:rsidRPr="00011958">
              <w:rPr>
                <w:rFonts w:ascii="Arial" w:hAnsi="Arial" w:cs="Arial"/>
              </w:rPr>
              <w:t xml:space="preserve"> </w:t>
            </w:r>
          </w:p>
          <w:p w14:paraId="2C2C9DC1" w14:textId="77777777" w:rsidR="000C6B08" w:rsidRPr="00011958" w:rsidRDefault="000C6B08" w:rsidP="000C6B08">
            <w:pPr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Fractions of a set of objects</w:t>
            </w:r>
          </w:p>
          <w:p w14:paraId="29CEDB84" w14:textId="2E7C7B07" w:rsidR="00A900C2" w:rsidRDefault="00A900C2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78888A37" w14:textId="77777777" w:rsidR="000C6B08" w:rsidRDefault="000C6B08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168C1C6C" w14:textId="5817F2EA" w:rsidR="00812C89" w:rsidRPr="00812C89" w:rsidRDefault="00812C89" w:rsidP="00812C89">
            <w:pPr>
              <w:spacing w:after="37"/>
              <w:ind w:left="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allen</w:t>
            </w:r>
            <w:r w:rsidRPr="00812C89">
              <w:rPr>
                <w:rFonts w:ascii="Arial" w:hAnsi="Arial" w:cs="Arial"/>
                <w:b/>
              </w:rPr>
              <w:t>ge:</w:t>
            </w:r>
          </w:p>
          <w:p w14:paraId="1F884F55" w14:textId="77777777" w:rsidR="00A900C2" w:rsidRPr="00011958" w:rsidRDefault="00A900C2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7C4AABF9" w14:textId="58F5DA9F" w:rsidR="007F5E4D" w:rsidRPr="00011958" w:rsidRDefault="007F5E4D" w:rsidP="007F5E4D">
            <w:pPr>
              <w:spacing w:after="37"/>
              <w:ind w:left="5"/>
              <w:rPr>
                <w:rFonts w:ascii="Arial" w:hAnsi="Arial" w:cs="Arial"/>
              </w:rPr>
            </w:pPr>
          </w:p>
        </w:tc>
      </w:tr>
      <w:tr w:rsidR="00E664F4" w:rsidRPr="00A02E21" w14:paraId="664B49BC" w14:textId="77777777" w:rsidTr="00426FF3">
        <w:trPr>
          <w:trHeight w:val="1925"/>
        </w:trPr>
        <w:tc>
          <w:tcPr>
            <w:tcW w:w="2549" w:type="dxa"/>
          </w:tcPr>
          <w:p w14:paraId="32187AF2" w14:textId="182B1814" w:rsidR="00B60A9B" w:rsidRPr="00A02E21" w:rsidRDefault="00B60A9B" w:rsidP="0051134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74DC73" w14:textId="77777777" w:rsidR="00B60A9B" w:rsidRDefault="00B60A9B" w:rsidP="00511341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Morning</w:t>
            </w:r>
          </w:p>
          <w:p w14:paraId="37799AC7" w14:textId="77777777" w:rsidR="00B60A9B" w:rsidRDefault="00B60A9B" w:rsidP="00511341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703157EC" w14:textId="4F339AD6" w:rsidR="00B60A9B" w:rsidRPr="00A02E21" w:rsidRDefault="00B60A9B" w:rsidP="0051134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2</w:t>
            </w:r>
          </w:p>
        </w:tc>
        <w:tc>
          <w:tcPr>
            <w:tcW w:w="2549" w:type="dxa"/>
            <w:shd w:val="clear" w:color="auto" w:fill="C39BE1"/>
          </w:tcPr>
          <w:p w14:paraId="119A63A5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40B968" w14:textId="17CB7B21" w:rsidR="00E71A3F" w:rsidRDefault="00E664F4" w:rsidP="00E71A3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lish</w:t>
            </w:r>
          </w:p>
          <w:p w14:paraId="6115A538" w14:textId="77777777" w:rsid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</w:p>
          <w:p w14:paraId="4ECC8C49" w14:textId="77777777" w:rsidR="00CB6681" w:rsidRDefault="00E71A3F" w:rsidP="00E71A3F">
            <w:pPr>
              <w:rPr>
                <w:rFonts w:ascii="Arial" w:hAnsi="Arial" w:cs="Arial"/>
              </w:rPr>
            </w:pPr>
            <w:r w:rsidRPr="00E71A3F">
              <w:rPr>
                <w:rFonts w:ascii="Arial" w:hAnsi="Arial" w:cs="Arial"/>
                <w:b/>
              </w:rPr>
              <w:t>Comprehension:</w:t>
            </w:r>
            <w:r>
              <w:rPr>
                <w:rFonts w:ascii="Arial" w:hAnsi="Arial" w:cs="Arial"/>
              </w:rPr>
              <w:t xml:space="preserve"> </w:t>
            </w:r>
          </w:p>
          <w:p w14:paraId="6CE4A5D4" w14:textId="1FF2B23D" w:rsidR="00CB6681" w:rsidRPr="00CB6681" w:rsidRDefault="00CB6681" w:rsidP="00CB668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sz w:val="28"/>
                <w:szCs w:val="28"/>
              </w:rPr>
              <w:t>Tutankhamun’s Tomb</w:t>
            </w:r>
          </w:p>
          <w:p w14:paraId="7F61821D" w14:textId="2DE53FC7" w:rsidR="00E71A3F" w:rsidRDefault="00E71A3F" w:rsidP="00E71A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060A1FD6" w14:textId="77777777" w:rsidR="007D60C8" w:rsidRDefault="007D60C8" w:rsidP="00E71A3F">
            <w:pPr>
              <w:rPr>
                <w:rFonts w:ascii="Arial" w:hAnsi="Arial" w:cs="Arial"/>
              </w:rPr>
            </w:pPr>
          </w:p>
          <w:p w14:paraId="79174763" w14:textId="77777777" w:rsidR="000A3E0D" w:rsidRPr="000A3E0D" w:rsidRDefault="000A3E0D" w:rsidP="00E71A3F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0D1AAA03" w14:textId="3346859B" w:rsidR="000A3E0D" w:rsidRDefault="000A3E0D" w:rsidP="00E71A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Write spellings </w:t>
            </w:r>
          </w:p>
          <w:p w14:paraId="393CF630" w14:textId="77AD8CC3" w:rsidR="00E71A3F" w:rsidRPr="00E71A3F" w:rsidRDefault="00E71A3F" w:rsidP="00E71A3F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C39BE1"/>
          </w:tcPr>
          <w:p w14:paraId="67050FE0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22F728" w14:textId="3E94F403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4A7075A0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2100AE3" w14:textId="31FB6E26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E664F4" w:rsidRPr="00E664F4">
              <w:rPr>
                <w:rFonts w:ascii="Arial" w:hAnsi="Arial" w:cs="Arial"/>
                <w:szCs w:val="20"/>
              </w:rPr>
              <w:t>10 minutes Reading</w:t>
            </w:r>
          </w:p>
          <w:p w14:paraId="4C7E95A8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FC98FA9" w14:textId="77777777" w:rsidR="00910DF1" w:rsidRDefault="00910DF1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F04F86E" w14:textId="77777777" w:rsidR="00910DF1" w:rsidRDefault="00910DF1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E7D8F2F" w14:textId="77777777" w:rsidR="000C6B08" w:rsidRDefault="000C6B0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36A61AC9" w14:textId="292B558B" w:rsidR="00910DF1" w:rsidRDefault="00910DF1" w:rsidP="007D60C8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Poetry </w:t>
            </w:r>
          </w:p>
          <w:p w14:paraId="4A458D07" w14:textId="7D65D2B6" w:rsidR="00910DF1" w:rsidRDefault="00910DF1" w:rsidP="007D60C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Watch video link on how to count</w:t>
            </w:r>
            <w:r w:rsidRPr="00910DF1">
              <w:rPr>
                <w:rFonts w:ascii="Arial" w:hAnsi="Arial" w:cs="Arial"/>
                <w:bCs/>
                <w:szCs w:val="20"/>
              </w:rPr>
              <w:t xml:space="preserve"> syllables</w:t>
            </w:r>
            <w:r>
              <w:rPr>
                <w:rFonts w:ascii="Arial" w:hAnsi="Arial" w:cs="Arial"/>
                <w:bCs/>
                <w:szCs w:val="20"/>
              </w:rPr>
              <w:t>.</w:t>
            </w:r>
            <w:r w:rsidRPr="00910DF1">
              <w:rPr>
                <w:rFonts w:ascii="Arial" w:hAnsi="Arial" w:cs="Arial"/>
                <w:bCs/>
                <w:szCs w:val="20"/>
              </w:rPr>
              <w:t xml:space="preserve"> </w:t>
            </w:r>
          </w:p>
          <w:p w14:paraId="07066C46" w14:textId="1C746258" w:rsidR="00910DF1" w:rsidRDefault="00910DF1" w:rsidP="007D60C8">
            <w:pPr>
              <w:rPr>
                <w:rFonts w:ascii="Arial" w:hAnsi="Arial" w:cs="Arial"/>
                <w:bCs/>
                <w:szCs w:val="20"/>
              </w:rPr>
            </w:pPr>
          </w:p>
          <w:p w14:paraId="37ED8430" w14:textId="5DDD7926" w:rsidR="00910DF1" w:rsidRPr="00910DF1" w:rsidRDefault="00910DF1" w:rsidP="007D60C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lastRenderedPageBreak/>
              <w:t xml:space="preserve">View haiku slides </w:t>
            </w:r>
          </w:p>
          <w:p w14:paraId="33B6C757" w14:textId="483E6575" w:rsidR="007D60C8" w:rsidRDefault="00910DF1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nd plan your poem.</w:t>
            </w:r>
          </w:p>
          <w:p w14:paraId="6E4623F3" w14:textId="13DE14BF" w:rsidR="00910DF1" w:rsidRDefault="00910DF1" w:rsidP="007D60C8">
            <w:pPr>
              <w:rPr>
                <w:rFonts w:ascii="Arial" w:hAnsi="Arial" w:cs="Arial"/>
                <w:szCs w:val="20"/>
              </w:rPr>
            </w:pPr>
          </w:p>
          <w:p w14:paraId="49CE936A" w14:textId="77777777" w:rsidR="00910DF1" w:rsidRDefault="00910DF1" w:rsidP="007D60C8">
            <w:pPr>
              <w:rPr>
                <w:rFonts w:ascii="Arial" w:hAnsi="Arial" w:cs="Arial"/>
                <w:szCs w:val="20"/>
              </w:rPr>
            </w:pPr>
          </w:p>
          <w:p w14:paraId="31AA2004" w14:textId="77777777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19AD8A94" w14:textId="5BF767EA" w:rsidR="000A3E0D" w:rsidRDefault="000A3E0D" w:rsidP="007D60C8">
            <w:pPr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Practise</w:t>
            </w:r>
            <w:proofErr w:type="spellEnd"/>
            <w:r>
              <w:rPr>
                <w:rFonts w:ascii="Arial" w:hAnsi="Arial" w:cs="Arial"/>
                <w:szCs w:val="20"/>
              </w:rPr>
              <w:t xml:space="preserve"> spellings. What does each word mean? </w:t>
            </w:r>
          </w:p>
          <w:p w14:paraId="2EAB34D9" w14:textId="77777777" w:rsidR="000A3E0D" w:rsidRDefault="000A3E0D" w:rsidP="007D60C8">
            <w:pPr>
              <w:rPr>
                <w:rFonts w:ascii="Arial" w:hAnsi="Arial" w:cs="Arial"/>
                <w:szCs w:val="20"/>
              </w:rPr>
            </w:pPr>
          </w:p>
          <w:p w14:paraId="2914E0EB" w14:textId="6D79DAC3" w:rsidR="00E71A3F" w:rsidRPr="00E71A3F" w:rsidRDefault="00E71A3F" w:rsidP="00E71A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C39BE1"/>
          </w:tcPr>
          <w:p w14:paraId="483EE243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510E1B" w14:textId="0F422DB0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0197005F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4E585AEE" w14:textId="55EFA18A" w:rsidR="00E664F4" w:rsidRDefault="007D60C8" w:rsidP="007D60C8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CB6681" w:rsidRPr="00CB6681">
              <w:rPr>
                <w:rFonts w:asciiTheme="minorHAnsi" w:hAnsiTheme="minorHAnsi" w:cstheme="minorHAnsi"/>
                <w:sz w:val="28"/>
                <w:szCs w:val="28"/>
              </w:rPr>
              <w:t>listen to celebrities reading James and the Giant Peach</w:t>
            </w:r>
          </w:p>
          <w:p w14:paraId="1CBEDDE4" w14:textId="67DF7D20" w:rsidR="00CB6681" w:rsidRPr="00E664F4" w:rsidRDefault="00CB6681" w:rsidP="00CB6681">
            <w:pPr>
              <w:rPr>
                <w:rFonts w:ascii="Arial" w:hAnsi="Arial" w:cs="Arial"/>
                <w:szCs w:val="20"/>
              </w:rPr>
            </w:pPr>
          </w:p>
          <w:p w14:paraId="2B9DEE41" w14:textId="0B94D679" w:rsidR="007D60C8" w:rsidRDefault="00910DF1" w:rsidP="00910DF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Poetry</w:t>
            </w:r>
          </w:p>
          <w:p w14:paraId="0B1561FE" w14:textId="1CC7276D" w:rsidR="00E664F4" w:rsidRPr="00E664F4" w:rsidRDefault="00E664F4" w:rsidP="007D60C8">
            <w:pPr>
              <w:rPr>
                <w:rFonts w:ascii="Arial" w:hAnsi="Arial" w:cs="Arial"/>
                <w:szCs w:val="20"/>
              </w:rPr>
            </w:pPr>
            <w:r w:rsidRPr="00E664F4">
              <w:rPr>
                <w:rFonts w:ascii="Arial" w:hAnsi="Arial" w:cs="Arial"/>
                <w:szCs w:val="20"/>
              </w:rPr>
              <w:t xml:space="preserve">Complete </w:t>
            </w:r>
            <w:r w:rsidR="00910DF1">
              <w:rPr>
                <w:rFonts w:ascii="Arial" w:hAnsi="Arial" w:cs="Arial"/>
                <w:szCs w:val="20"/>
              </w:rPr>
              <w:t>haiku poem.</w:t>
            </w:r>
          </w:p>
          <w:p w14:paraId="6396B491" w14:textId="77777777" w:rsidR="00E71A3F" w:rsidRDefault="00E71A3F" w:rsidP="00E664F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F26035" w14:textId="77777777" w:rsidR="00CB6681" w:rsidRDefault="00CB6681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279A09AD" w14:textId="168672E4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lastRenderedPageBreak/>
              <w:t>Spellings:</w:t>
            </w:r>
          </w:p>
          <w:p w14:paraId="3D5A6C1A" w14:textId="722D49FB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Can you write each word into a sentence? </w:t>
            </w:r>
          </w:p>
          <w:p w14:paraId="50F1F118" w14:textId="77777777" w:rsidR="000A3E0D" w:rsidRDefault="000A3E0D" w:rsidP="000A3E0D">
            <w:pPr>
              <w:rPr>
                <w:rFonts w:ascii="Arial" w:hAnsi="Arial" w:cs="Arial"/>
                <w:szCs w:val="20"/>
              </w:rPr>
            </w:pPr>
          </w:p>
          <w:p w14:paraId="6225E271" w14:textId="1BCC1B39" w:rsidR="000A3E0D" w:rsidRPr="00444A31" w:rsidRDefault="000A3E0D" w:rsidP="00E664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C39BE1"/>
          </w:tcPr>
          <w:p w14:paraId="37248860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4539E1E" w14:textId="2FECDD8F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26E5C79E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362DEFEB" w14:textId="365EDF23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CB6681" w:rsidRPr="00CB6681">
              <w:rPr>
                <w:rFonts w:ascii="Arial" w:hAnsi="Arial" w:cs="Arial"/>
                <w:bCs/>
                <w:szCs w:val="20"/>
              </w:rPr>
              <w:t>10 minutes reading</w:t>
            </w:r>
          </w:p>
          <w:p w14:paraId="1B59D394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53FE5A8D" w14:textId="77777777" w:rsidR="00910DF1" w:rsidRDefault="00910DF1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620119CB" w14:textId="77777777" w:rsidR="00910DF1" w:rsidRDefault="00910DF1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1BD9C19E" w14:textId="77777777" w:rsidR="000C6B08" w:rsidRDefault="000C6B08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246D123F" w14:textId="31EAE82D" w:rsidR="00E664F4" w:rsidRPr="000A3E0D" w:rsidRDefault="00E664F4" w:rsidP="00E664F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SPAG</w:t>
            </w:r>
          </w:p>
          <w:p w14:paraId="22821198" w14:textId="7361A0C0" w:rsidR="000A3E0D" w:rsidRPr="000A3E0D" w:rsidRDefault="000A3E0D" w:rsidP="00E664F4">
            <w:pPr>
              <w:rPr>
                <w:rFonts w:ascii="Arial" w:hAnsi="Arial" w:cs="Arial"/>
                <w:szCs w:val="20"/>
              </w:rPr>
            </w:pPr>
            <w:r w:rsidRPr="000A3E0D">
              <w:rPr>
                <w:rFonts w:ascii="Arial" w:hAnsi="Arial" w:cs="Arial"/>
                <w:szCs w:val="20"/>
              </w:rPr>
              <w:t xml:space="preserve">Watch BBC Video link and complete online task. </w:t>
            </w:r>
          </w:p>
          <w:p w14:paraId="0C25E273" w14:textId="77777777" w:rsidR="00E664F4" w:rsidRPr="000A3E0D" w:rsidRDefault="00E664F4" w:rsidP="007D60C8">
            <w:pPr>
              <w:rPr>
                <w:rFonts w:ascii="Arial" w:hAnsi="Arial" w:cs="Arial"/>
                <w:szCs w:val="20"/>
              </w:rPr>
            </w:pPr>
          </w:p>
          <w:p w14:paraId="3DAAD97A" w14:textId="77777777" w:rsidR="000A3E0D" w:rsidRDefault="000A3E0D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865F5F8" w14:textId="77777777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4A99D0C8" w14:textId="5B8F4620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Look – Cover – Write – Check </w:t>
            </w:r>
          </w:p>
          <w:p w14:paraId="5E65F49C" w14:textId="77777777" w:rsidR="000A3E0D" w:rsidRDefault="000A3E0D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A3EB233" w14:textId="3CFEF364" w:rsidR="00B60A9B" w:rsidRPr="00444A31" w:rsidRDefault="00B60A9B" w:rsidP="00E664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0" w:type="dxa"/>
            <w:shd w:val="clear" w:color="auto" w:fill="C39BE1"/>
          </w:tcPr>
          <w:p w14:paraId="0F909B20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9BE2B5" w14:textId="6D8E069C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2C55098E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D8D53A4" w14:textId="14FA33E9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910DF1">
              <w:rPr>
                <w:rFonts w:ascii="Arial" w:hAnsi="Arial" w:cs="Arial"/>
                <w:szCs w:val="20"/>
              </w:rPr>
              <w:t>sign up to the summer reading challenge.</w:t>
            </w:r>
          </w:p>
          <w:p w14:paraId="11CE94DF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58E8104E" w14:textId="77777777" w:rsidR="000A3E0D" w:rsidRDefault="000A3E0D" w:rsidP="00444A31">
            <w:pPr>
              <w:rPr>
                <w:rFonts w:ascii="Arial" w:hAnsi="Arial" w:cs="Arial"/>
                <w:szCs w:val="20"/>
              </w:rPr>
            </w:pPr>
          </w:p>
          <w:p w14:paraId="02003F2D" w14:textId="77777777" w:rsidR="000C6B08" w:rsidRDefault="000C6B08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6C8CFF24" w14:textId="0BE597E1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7824F5FF" w14:textId="07601FA6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Spelling test!</w:t>
            </w:r>
          </w:p>
          <w:p w14:paraId="0192F27C" w14:textId="08042A47" w:rsidR="000A3E0D" w:rsidRPr="008D70F8" w:rsidRDefault="000A3E0D" w:rsidP="00444A31">
            <w:pPr>
              <w:rPr>
                <w:rFonts w:ascii="Arial" w:hAnsi="Arial" w:cs="Arial"/>
                <w:szCs w:val="20"/>
              </w:rPr>
            </w:pPr>
          </w:p>
        </w:tc>
      </w:tr>
      <w:tr w:rsidR="00E664F4" w:rsidRPr="00A02E21" w14:paraId="4108829D" w14:textId="77777777" w:rsidTr="00426FF3">
        <w:trPr>
          <w:trHeight w:val="532"/>
        </w:trPr>
        <w:tc>
          <w:tcPr>
            <w:tcW w:w="2549" w:type="dxa"/>
            <w:shd w:val="clear" w:color="auto" w:fill="FFFFFF" w:themeFill="background1"/>
          </w:tcPr>
          <w:p w14:paraId="71589E64" w14:textId="52F8F11B" w:rsidR="00B60A9B" w:rsidRPr="00A02E21" w:rsidRDefault="00B60A9B" w:rsidP="00AB07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055936B6" w14:textId="77777777" w:rsidR="00E71A3F" w:rsidRDefault="00E71A3F" w:rsidP="00AB074A">
            <w:pPr>
              <w:jc w:val="center"/>
              <w:rPr>
                <w:rFonts w:ascii="Arial" w:hAnsi="Arial" w:cs="Arial"/>
              </w:rPr>
            </w:pPr>
          </w:p>
          <w:p w14:paraId="4A949951" w14:textId="77777777" w:rsidR="00E71A3F" w:rsidRDefault="00E71A3F" w:rsidP="00AB07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vid Walliams’ live reading at 11am.</w:t>
            </w:r>
          </w:p>
          <w:p w14:paraId="65DFF054" w14:textId="41CA90EB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5B13AF57" w14:textId="45C8635E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1D3A7ADE" w14:textId="3398DB3A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67885D74" w14:textId="0A1EFDE4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50" w:type="dxa"/>
            <w:shd w:val="clear" w:color="auto" w:fill="FFFFFF" w:themeFill="background1"/>
            <w:vAlign w:val="center"/>
          </w:tcPr>
          <w:p w14:paraId="75761DEE" w14:textId="61FEC1AF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</w:tr>
      <w:tr w:rsidR="00E664F4" w:rsidRPr="00A02E21" w14:paraId="2A185797" w14:textId="77777777" w:rsidTr="00426FF3">
        <w:trPr>
          <w:trHeight w:val="1421"/>
        </w:trPr>
        <w:tc>
          <w:tcPr>
            <w:tcW w:w="2549" w:type="dxa"/>
          </w:tcPr>
          <w:p w14:paraId="7E879FE4" w14:textId="12A21958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5E9C61" w14:textId="77777777" w:rsidR="00B60A9B" w:rsidRDefault="00B60A9B" w:rsidP="00AE7E55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fternoon</w:t>
            </w:r>
          </w:p>
          <w:p w14:paraId="6FB31238" w14:textId="77777777" w:rsidR="00B60A9B" w:rsidRDefault="00B60A9B" w:rsidP="00AE7E55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340DEC62" w14:textId="43CED299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3</w:t>
            </w:r>
          </w:p>
        </w:tc>
        <w:tc>
          <w:tcPr>
            <w:tcW w:w="2549" w:type="dxa"/>
            <w:shd w:val="clear" w:color="auto" w:fill="FFFF9F"/>
          </w:tcPr>
          <w:p w14:paraId="44D30677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0670311" w14:textId="77777777" w:rsid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>History</w:t>
            </w:r>
          </w:p>
          <w:p w14:paraId="1D4EF8C9" w14:textId="77777777" w:rsidR="00AE6234" w:rsidRDefault="00AE6234" w:rsidP="00AE6234">
            <w:pPr>
              <w:rPr>
                <w:rFonts w:ascii="Arial" w:hAnsi="Arial" w:cs="Arial"/>
                <w:b/>
              </w:rPr>
            </w:pPr>
          </w:p>
          <w:p w14:paraId="44C99E1C" w14:textId="77777777" w:rsidR="00CB6681" w:rsidRPr="00CB6681" w:rsidRDefault="00A900C2" w:rsidP="00CB6681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The Ancient Egyptians</w:t>
            </w:r>
            <w:r w:rsidR="00CB6681"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 </w:t>
            </w:r>
          </w:p>
          <w:p w14:paraId="1D7AEBB7" w14:textId="42C8B560" w:rsidR="00AE6234" w:rsidRPr="00CB6681" w:rsidRDefault="00CB6681" w:rsidP="00CB668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view slides</w:t>
            </w:r>
            <w:r w:rsidR="00910DF1">
              <w:rPr>
                <w:rFonts w:asciiTheme="minorHAnsi" w:hAnsiTheme="minorHAnsi" w:cstheme="minorHAnsi"/>
                <w:sz w:val="28"/>
                <w:szCs w:val="28"/>
              </w:rPr>
              <w:t xml:space="preserve"> and complete activity</w:t>
            </w:r>
          </w:p>
          <w:p w14:paraId="524A3045" w14:textId="59C2241E" w:rsidR="00AE6234" w:rsidRP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FFFF9F"/>
          </w:tcPr>
          <w:p w14:paraId="32C5C66A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95A6A34" w14:textId="511E48AB" w:rsidR="00CB6681" w:rsidRDefault="00910DF1" w:rsidP="00CB66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cience</w:t>
            </w:r>
          </w:p>
          <w:p w14:paraId="11D6A6D5" w14:textId="72CB03A1" w:rsidR="00910DF1" w:rsidRDefault="00910DF1" w:rsidP="00CB6681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14:paraId="715737EA" w14:textId="334ED4F4" w:rsidR="00910DF1" w:rsidRPr="00910DF1" w:rsidRDefault="00910DF1" w:rsidP="00910DF1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910DF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What is friction</w:t>
            </w:r>
            <w: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?</w:t>
            </w:r>
          </w:p>
          <w:p w14:paraId="0B40E283" w14:textId="38C68573" w:rsidR="00910DF1" w:rsidRPr="00910DF1" w:rsidRDefault="00910DF1" w:rsidP="00910DF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910DF1">
              <w:rPr>
                <w:rFonts w:asciiTheme="minorHAnsi" w:hAnsiTheme="minorHAnsi" w:cstheme="minorHAnsi"/>
                <w:sz w:val="28"/>
                <w:szCs w:val="28"/>
              </w:rPr>
              <w:t>complete the reading and activity attached.</w:t>
            </w:r>
          </w:p>
          <w:p w14:paraId="6E028A30" w14:textId="5A7FB86F" w:rsidR="00AE6234" w:rsidRPr="00AE6234" w:rsidRDefault="00AE6234" w:rsidP="00A900C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FF9F"/>
          </w:tcPr>
          <w:p w14:paraId="229D6C35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ED90C22" w14:textId="72FADCDD" w:rsidR="00AE6234" w:rsidRDefault="00A900C2" w:rsidP="00AE623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T</w:t>
            </w:r>
          </w:p>
          <w:p w14:paraId="1CF8029F" w14:textId="3D31D549" w:rsidR="00A900C2" w:rsidRPr="00CB6681" w:rsidRDefault="00A900C2" w:rsidP="00AE6234">
            <w:pPr>
              <w:jc w:val="center"/>
              <w:rPr>
                <w:rFonts w:ascii="Arial" w:hAnsi="Arial" w:cs="Arial"/>
                <w:bCs/>
                <w:i/>
                <w:iCs/>
              </w:rPr>
            </w:pPr>
            <w:r w:rsidRPr="00CB6681">
              <w:rPr>
                <w:rFonts w:ascii="Arial" w:hAnsi="Arial" w:cs="Arial"/>
                <w:bCs/>
                <w:i/>
                <w:iCs/>
              </w:rPr>
              <w:t>Story books</w:t>
            </w:r>
          </w:p>
          <w:p w14:paraId="47B36B7D" w14:textId="4EFFC89C" w:rsidR="007D60C8" w:rsidRPr="00A900C2" w:rsidRDefault="00A900C2" w:rsidP="00A900C2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A900C2">
              <w:rPr>
                <w:rFonts w:asciiTheme="minorHAnsi" w:hAnsiTheme="minorHAnsi" w:cstheme="minorHAnsi"/>
                <w:sz w:val="28"/>
                <w:szCs w:val="28"/>
              </w:rPr>
              <w:t>Identify the types of moving mechanisms</w:t>
            </w:r>
          </w:p>
          <w:p w14:paraId="3D66884D" w14:textId="48BD39C0" w:rsidR="007D60C8" w:rsidRPr="007D60C8" w:rsidRDefault="007D60C8" w:rsidP="00AE6234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2549" w:type="dxa"/>
            <w:shd w:val="clear" w:color="auto" w:fill="FFFF9F"/>
          </w:tcPr>
          <w:p w14:paraId="07382689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3FC91C96" w14:textId="33347D86" w:rsidR="007D60C8" w:rsidRDefault="007D60C8" w:rsidP="000A3E0D">
            <w:pPr>
              <w:rPr>
                <w:rFonts w:ascii="Arial" w:hAnsi="Arial" w:cs="Arial"/>
                <w:b/>
              </w:rPr>
            </w:pPr>
          </w:p>
          <w:p w14:paraId="1114F76E" w14:textId="77777777" w:rsidR="000A3E0D" w:rsidRDefault="000A3E0D" w:rsidP="000A3E0D">
            <w:pPr>
              <w:jc w:val="center"/>
              <w:rPr>
                <w:rFonts w:ascii="Arial" w:hAnsi="Arial" w:cs="Arial"/>
              </w:rPr>
            </w:pP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215A7CF6" w14:textId="77777777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</w:p>
          <w:p w14:paraId="7A52E8FC" w14:textId="7FC0436F" w:rsidR="007D60C8" w:rsidRPr="00E71A3F" w:rsidRDefault="007D60C8" w:rsidP="007D60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0" w:type="dxa"/>
            <w:shd w:val="clear" w:color="auto" w:fill="FFFF9F"/>
          </w:tcPr>
          <w:p w14:paraId="11DD16B6" w14:textId="77777777" w:rsidR="00B60A9B" w:rsidRDefault="00B60A9B" w:rsidP="007D60C8">
            <w:pPr>
              <w:jc w:val="center"/>
              <w:rPr>
                <w:rFonts w:ascii="Arial" w:hAnsi="Arial" w:cs="Arial"/>
              </w:rPr>
            </w:pPr>
          </w:p>
          <w:p w14:paraId="5A23321A" w14:textId="77777777" w:rsidR="007D60C8" w:rsidRP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  <w:r w:rsidRPr="007D60C8">
              <w:rPr>
                <w:rFonts w:ascii="Arial" w:hAnsi="Arial" w:cs="Arial"/>
                <w:b/>
              </w:rPr>
              <w:t>Computing</w:t>
            </w:r>
          </w:p>
          <w:p w14:paraId="1345FB45" w14:textId="77777777" w:rsidR="007D60C8" w:rsidRDefault="007D60C8" w:rsidP="007D60C8">
            <w:pPr>
              <w:jc w:val="center"/>
              <w:rPr>
                <w:rFonts w:ascii="Arial" w:hAnsi="Arial" w:cs="Arial"/>
              </w:rPr>
            </w:pPr>
          </w:p>
          <w:p w14:paraId="00A98BB4" w14:textId="17FA9AC1" w:rsidR="007D60C8" w:rsidRPr="007D60C8" w:rsidRDefault="000A3E0D" w:rsidP="007D60C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Book Creator Activity</w:t>
            </w:r>
          </w:p>
        </w:tc>
      </w:tr>
      <w:tr w:rsidR="00E664F4" w:rsidRPr="00A02E21" w14:paraId="22005DB2" w14:textId="77777777" w:rsidTr="00426FF3">
        <w:trPr>
          <w:trHeight w:val="1979"/>
        </w:trPr>
        <w:tc>
          <w:tcPr>
            <w:tcW w:w="2549" w:type="dxa"/>
          </w:tcPr>
          <w:p w14:paraId="634CAB51" w14:textId="1F4F5644" w:rsidR="00B60A9B" w:rsidRDefault="00B60A9B" w:rsidP="002665C2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fternoon</w:t>
            </w:r>
          </w:p>
          <w:p w14:paraId="5403F681" w14:textId="77777777" w:rsidR="00B60A9B" w:rsidRDefault="00B60A9B" w:rsidP="002665C2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63D52E3B" w14:textId="3714A308" w:rsidR="00B60A9B" w:rsidRPr="00A02E21" w:rsidRDefault="00B60A9B" w:rsidP="002665C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4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79F21779" w14:textId="77777777" w:rsidR="00AE6234" w:rsidRDefault="00AE6234" w:rsidP="002665C2">
            <w:pPr>
              <w:rPr>
                <w:rFonts w:ascii="Arial" w:hAnsi="Arial" w:cs="Arial"/>
                <w:b/>
              </w:rPr>
            </w:pPr>
          </w:p>
          <w:p w14:paraId="44479B10" w14:textId="738DD125" w:rsidR="00B60A9B" w:rsidRP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>with J</w:t>
            </w:r>
            <w:r w:rsidRPr="00AE6234">
              <w:rPr>
                <w:rFonts w:ascii="Arial" w:hAnsi="Arial" w:cs="Arial"/>
              </w:rPr>
              <w:t>oe Wicks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7D11C722" w14:textId="77777777" w:rsidR="00B60A9B" w:rsidRDefault="00B60A9B" w:rsidP="002665C2">
            <w:pPr>
              <w:jc w:val="center"/>
              <w:rPr>
                <w:rFonts w:ascii="Arial" w:hAnsi="Arial" w:cs="Arial"/>
                <w:b/>
              </w:rPr>
            </w:pPr>
          </w:p>
          <w:p w14:paraId="1C0AB32D" w14:textId="77777777" w:rsidR="00AE6234" w:rsidRDefault="000A3E0D" w:rsidP="002665C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usic </w:t>
            </w:r>
          </w:p>
          <w:p w14:paraId="4FCE9770" w14:textId="77777777" w:rsidR="000A3E0D" w:rsidRDefault="000A3E0D" w:rsidP="002665C2">
            <w:pPr>
              <w:jc w:val="center"/>
              <w:rPr>
                <w:rFonts w:ascii="Arial" w:hAnsi="Arial" w:cs="Arial"/>
                <w:b/>
              </w:rPr>
            </w:pPr>
          </w:p>
          <w:p w14:paraId="0A149699" w14:textId="43948C36" w:rsidR="000A3E0D" w:rsidRPr="000A3E0D" w:rsidRDefault="000A3E0D" w:rsidP="002665C2">
            <w:pPr>
              <w:jc w:val="center"/>
              <w:rPr>
                <w:rFonts w:ascii="Arial" w:hAnsi="Arial" w:cs="Arial"/>
                <w:i/>
              </w:rPr>
            </w:pPr>
            <w:r w:rsidRPr="000A3E0D">
              <w:rPr>
                <w:rFonts w:ascii="Arial" w:hAnsi="Arial" w:cs="Arial"/>
              </w:rPr>
              <w:t>Join the Young Voices choir at 2.30pm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56175C3B" w14:textId="77777777" w:rsid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</w:p>
          <w:p w14:paraId="0F4C0E1D" w14:textId="77777777" w:rsidR="00E71A3F" w:rsidRP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  <w:r w:rsidRPr="00E71A3F">
              <w:rPr>
                <w:rFonts w:ascii="Arial" w:hAnsi="Arial" w:cs="Arial"/>
                <w:b/>
              </w:rPr>
              <w:t>Picture News</w:t>
            </w:r>
          </w:p>
          <w:p w14:paraId="143A4182" w14:textId="77777777" w:rsidR="00E71A3F" w:rsidRPr="00E71A3F" w:rsidRDefault="00E71A3F" w:rsidP="002665C2">
            <w:pPr>
              <w:rPr>
                <w:rFonts w:ascii="Arial" w:hAnsi="Arial" w:cs="Arial"/>
                <w:b/>
                <w:i/>
              </w:rPr>
            </w:pPr>
          </w:p>
          <w:p w14:paraId="5D5C9630" w14:textId="77777777" w:rsidR="00E71A3F" w:rsidRDefault="00E71A3F" w:rsidP="002665C2">
            <w:pPr>
              <w:rPr>
                <w:rFonts w:ascii="Arial" w:hAnsi="Arial" w:cs="Arial"/>
                <w:i/>
              </w:rPr>
            </w:pPr>
            <w:r w:rsidRPr="00E71A3F">
              <w:rPr>
                <w:rFonts w:ascii="Arial" w:hAnsi="Arial" w:cs="Arial"/>
                <w:b/>
                <w:i/>
              </w:rPr>
              <w:t xml:space="preserve">Big Question: </w:t>
            </w:r>
            <w:r w:rsidRPr="00E71A3F">
              <w:rPr>
                <w:rFonts w:ascii="Arial" w:hAnsi="Arial" w:cs="Arial"/>
                <w:i/>
              </w:rPr>
              <w:t>“Why do people choose the jobs they do?”</w:t>
            </w:r>
          </w:p>
          <w:p w14:paraId="52E220A1" w14:textId="2872F638" w:rsidR="00E71A3F" w:rsidRPr="00E71A3F" w:rsidRDefault="00E71A3F" w:rsidP="002665C2">
            <w:pPr>
              <w:rPr>
                <w:rFonts w:ascii="Arial" w:hAnsi="Arial" w:cs="Arial"/>
                <w:i/>
              </w:rPr>
            </w:pPr>
          </w:p>
        </w:tc>
        <w:tc>
          <w:tcPr>
            <w:tcW w:w="2549" w:type="dxa"/>
            <w:shd w:val="clear" w:color="auto" w:fill="A8D08D" w:themeFill="accent6" w:themeFillTint="99"/>
          </w:tcPr>
          <w:p w14:paraId="38241824" w14:textId="77777777" w:rsidR="00B60A9B" w:rsidRDefault="00B60A9B" w:rsidP="002665C2">
            <w:pPr>
              <w:jc w:val="center"/>
              <w:rPr>
                <w:rFonts w:ascii="Arial" w:hAnsi="Arial" w:cs="Arial"/>
                <w:b/>
                <w:i/>
              </w:rPr>
            </w:pPr>
          </w:p>
          <w:p w14:paraId="7259F892" w14:textId="23192CE8" w:rsidR="000A3E0D" w:rsidRDefault="000A3E0D" w:rsidP="000A3E0D">
            <w:pPr>
              <w:jc w:val="center"/>
              <w:rPr>
                <w:rFonts w:ascii="Arial" w:hAnsi="Arial" w:cs="Arial"/>
                <w:b/>
              </w:rPr>
            </w:pPr>
            <w:r w:rsidRPr="000A3E0D">
              <w:rPr>
                <w:rFonts w:ascii="Arial" w:hAnsi="Arial" w:cs="Arial"/>
                <w:b/>
              </w:rPr>
              <w:t>Art</w:t>
            </w:r>
          </w:p>
          <w:p w14:paraId="17DC8C7C" w14:textId="0306407A" w:rsidR="00CB6681" w:rsidRDefault="00CB6681" w:rsidP="000A3E0D">
            <w:pPr>
              <w:jc w:val="center"/>
              <w:rPr>
                <w:rFonts w:ascii="Arial" w:hAnsi="Arial" w:cs="Arial"/>
                <w:b/>
              </w:rPr>
            </w:pPr>
          </w:p>
          <w:p w14:paraId="2F125CEF" w14:textId="77777777" w:rsidR="00CB6681" w:rsidRDefault="00CB6681" w:rsidP="00CB668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Egyptian art</w:t>
            </w:r>
            <w:r w:rsidRPr="00CB6681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  <w:p w14:paraId="21E42A1D" w14:textId="268210B1" w:rsidR="00CB6681" w:rsidRPr="00CB6681" w:rsidRDefault="00CB6681" w:rsidP="00CB668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sz w:val="28"/>
                <w:szCs w:val="28"/>
              </w:rPr>
              <w:t xml:space="preserve"> a papyrus </w:t>
            </w:r>
            <w:proofErr w:type="gramStart"/>
            <w:r w:rsidRPr="00CB6681">
              <w:rPr>
                <w:rFonts w:asciiTheme="minorHAnsi" w:hAnsiTheme="minorHAnsi" w:cstheme="minorHAnsi"/>
                <w:sz w:val="28"/>
                <w:szCs w:val="28"/>
              </w:rPr>
              <w:t>picture</w:t>
            </w:r>
            <w:proofErr w:type="gramEnd"/>
          </w:p>
          <w:p w14:paraId="480AB168" w14:textId="428655EA" w:rsidR="000A3E0D" w:rsidRPr="00E71A3F" w:rsidRDefault="000A3E0D" w:rsidP="000A3E0D">
            <w:pPr>
              <w:jc w:val="center"/>
              <w:rPr>
                <w:rFonts w:ascii="Arial" w:hAnsi="Arial" w:cs="Arial"/>
                <w:b/>
                <w:i/>
              </w:rPr>
            </w:pPr>
          </w:p>
        </w:tc>
        <w:tc>
          <w:tcPr>
            <w:tcW w:w="2550" w:type="dxa"/>
            <w:shd w:val="clear" w:color="auto" w:fill="A8D08D" w:themeFill="accent6" w:themeFillTint="99"/>
          </w:tcPr>
          <w:p w14:paraId="2EEBEACE" w14:textId="77777777" w:rsidR="00B60A9B" w:rsidRDefault="00B60A9B" w:rsidP="002665C2">
            <w:pPr>
              <w:rPr>
                <w:rFonts w:ascii="Arial" w:hAnsi="Arial" w:cs="Arial"/>
                <w:b/>
                <w:i/>
              </w:rPr>
            </w:pPr>
          </w:p>
          <w:p w14:paraId="4CB98194" w14:textId="14592995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  <w:r w:rsidRPr="007D60C8">
              <w:rPr>
                <w:rFonts w:ascii="Arial" w:hAnsi="Arial" w:cs="Arial"/>
                <w:b/>
              </w:rPr>
              <w:t>Reading</w:t>
            </w:r>
            <w:r w:rsidR="000A3E0D">
              <w:rPr>
                <w:rFonts w:ascii="Arial" w:hAnsi="Arial" w:cs="Arial"/>
                <w:b/>
              </w:rPr>
              <w:t xml:space="preserve"> – free choice</w:t>
            </w:r>
          </w:p>
          <w:p w14:paraId="03ACD77F" w14:textId="77777777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</w:p>
          <w:p w14:paraId="5D44B25B" w14:textId="34D3DC5E" w:rsidR="007D60C8" w:rsidRPr="007D60C8" w:rsidRDefault="007D60C8" w:rsidP="007D60C8">
            <w:pPr>
              <w:rPr>
                <w:rFonts w:ascii="Arial" w:hAnsi="Arial" w:cs="Arial"/>
              </w:rPr>
            </w:pPr>
          </w:p>
        </w:tc>
      </w:tr>
      <w:tr w:rsidR="00E664F4" w:rsidRPr="00A02E21" w14:paraId="5BD37772" w14:textId="77777777" w:rsidTr="00426FF3">
        <w:trPr>
          <w:trHeight w:val="1160"/>
        </w:trPr>
        <w:tc>
          <w:tcPr>
            <w:tcW w:w="2549" w:type="dxa"/>
          </w:tcPr>
          <w:p w14:paraId="58CDDB1A" w14:textId="61889525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auto"/>
            <w:vAlign w:val="center"/>
          </w:tcPr>
          <w:p w14:paraId="2DC8BEA8" w14:textId="77777777" w:rsidR="007D60C8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</w:p>
          <w:p w14:paraId="09470921" w14:textId="77777777" w:rsidR="007D60C8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B Tales’ Collective Worship</w:t>
            </w:r>
          </w:p>
          <w:p w14:paraId="089478A4" w14:textId="0535DF27" w:rsidR="00B60A9B" w:rsidRPr="00AE6234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  <w:r>
              <w:rPr>
                <w:rFonts w:ascii="Arial" w:eastAsia="Arial" w:hAnsi="Arial" w:cs="Arial"/>
                <w:b/>
                <w:color w:val="1B1B1B"/>
              </w:rPr>
              <w:t xml:space="preserve"> 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42E4D6A9" w14:textId="5B14C340" w:rsidR="00B60A9B" w:rsidRPr="007D60C8" w:rsidRDefault="007D60C8" w:rsidP="007D60C8">
            <w:pPr>
              <w:jc w:val="center"/>
              <w:rPr>
                <w:rFonts w:ascii="Arial" w:eastAsia="Arial" w:hAnsi="Arial" w:cs="Arial"/>
              </w:rPr>
            </w:pPr>
            <w:r w:rsidRPr="007D60C8">
              <w:rPr>
                <w:rFonts w:ascii="Arial" w:eastAsia="Arial" w:hAnsi="Arial" w:cs="Arial"/>
              </w:rPr>
              <w:t>‘Out of the Ark’ singing lesson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600BFC3E" w14:textId="46935786" w:rsidR="00B60A9B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Language Angels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46D8B11D" w14:textId="6DBD25D1" w:rsidR="00B60A9B" w:rsidRPr="00E71A3F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Big Start Assemblies</w:t>
            </w:r>
          </w:p>
        </w:tc>
        <w:tc>
          <w:tcPr>
            <w:tcW w:w="2550" w:type="dxa"/>
            <w:shd w:val="clear" w:color="auto" w:fill="auto"/>
            <w:vAlign w:val="center"/>
          </w:tcPr>
          <w:p w14:paraId="020F702B" w14:textId="19D22BED" w:rsidR="00B60A9B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>
              <w:rPr>
                <w:rFonts w:ascii="Arial" w:eastAsia="Arial" w:hAnsi="Arial" w:cs="Arial"/>
                <w:color w:val="1B1B1B"/>
              </w:rPr>
              <w:t xml:space="preserve">Visit St Peter’s online Sunday Club </w:t>
            </w:r>
          </w:p>
        </w:tc>
      </w:tr>
      <w:tr w:rsidR="00E664F4" w:rsidRPr="00A02E21" w14:paraId="6C0DD4B4" w14:textId="77777777" w:rsidTr="00426FF3">
        <w:trPr>
          <w:trHeight w:val="935"/>
        </w:trPr>
        <w:tc>
          <w:tcPr>
            <w:tcW w:w="2549" w:type="dxa"/>
          </w:tcPr>
          <w:p w14:paraId="3A723BA3" w14:textId="1D1B2D9F" w:rsidR="00B60A9B" w:rsidRPr="002665C2" w:rsidRDefault="00B60A9B" w:rsidP="00300C2D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lastRenderedPageBreak/>
              <w:t>Additional Activities</w:t>
            </w:r>
          </w:p>
        </w:tc>
        <w:tc>
          <w:tcPr>
            <w:tcW w:w="2549" w:type="dxa"/>
            <w:shd w:val="clear" w:color="auto" w:fill="9CC2E5" w:themeFill="accent1" w:themeFillTint="99"/>
          </w:tcPr>
          <w:p w14:paraId="170FEDCE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Pr="007D60C8">
              <w:rPr>
                <w:rFonts w:ascii="Arial" w:hAnsi="Arial" w:cs="Arial"/>
              </w:rPr>
              <w:t xml:space="preserve">Additional </w:t>
            </w:r>
            <w:r w:rsidRPr="007D60C8">
              <w:rPr>
                <w:rFonts w:ascii="Arial" w:hAnsi="Arial" w:cs="Arial"/>
                <w:b/>
              </w:rPr>
              <w:t xml:space="preserve">Science </w:t>
            </w:r>
            <w:r w:rsidRPr="007D60C8">
              <w:rPr>
                <w:rFonts w:ascii="Arial" w:hAnsi="Arial" w:cs="Arial"/>
              </w:rPr>
              <w:t>investigations (</w:t>
            </w:r>
            <w:proofErr w:type="spellStart"/>
            <w:r w:rsidRPr="007D60C8">
              <w:rPr>
                <w:rFonts w:ascii="Arial" w:hAnsi="Arial" w:cs="Arial"/>
              </w:rPr>
              <w:t>Explorify</w:t>
            </w:r>
            <w:proofErr w:type="spellEnd"/>
            <w:r w:rsidRPr="007D60C8">
              <w:rPr>
                <w:rFonts w:ascii="Arial" w:hAnsi="Arial" w:cs="Arial"/>
              </w:rPr>
              <w:t>, Dyson etc.)</w:t>
            </w:r>
          </w:p>
          <w:p w14:paraId="6AA8EE4E" w14:textId="3402BD4F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66ECDF45" w14:textId="283E54E0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1D72EB65" w14:textId="295EEB3F" w:rsidR="003830D0" w:rsidRPr="00426FF3" w:rsidRDefault="003830D0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3D325678" w14:textId="650C4C27" w:rsidR="00426FF3" w:rsidRPr="007D60C8" w:rsidRDefault="00426FF3" w:rsidP="007D60C8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164584CA" w14:textId="59F2A743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="00AE6234" w:rsidRPr="00AE6234">
              <w:rPr>
                <w:rFonts w:ascii="Arial" w:hAnsi="Arial" w:cs="Arial"/>
                <w:b/>
              </w:rPr>
              <w:t xml:space="preserve">PE </w:t>
            </w:r>
            <w:r w:rsidR="00AE6234" w:rsidRPr="00AE6234">
              <w:rPr>
                <w:rFonts w:ascii="Arial" w:hAnsi="Arial" w:cs="Arial"/>
              </w:rPr>
              <w:t>with Joe Wicks</w:t>
            </w:r>
          </w:p>
          <w:p w14:paraId="7A61E664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18D07B19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7A4AE40C" w14:textId="261B95EC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5EE1533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216EE258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4F2BFB75" w14:textId="23D26829" w:rsidR="00426FF3" w:rsidRPr="00AE6234" w:rsidRDefault="00426FF3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68BD352A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110F2FCC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0EA9640D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0B53586D" w14:textId="17741156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410CD4B9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09B00718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655A8461" w14:textId="3DAD6D84" w:rsidR="00426FF3" w:rsidRPr="00E71A3F" w:rsidRDefault="00426FF3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5E431C8E" w14:textId="4FAB6686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13701061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5AC9CB82" w14:textId="0A912E12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503C6BE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24498F1B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5C956503" w14:textId="0246D5C1" w:rsidR="00B60A9B" w:rsidRPr="00E71A3F" w:rsidRDefault="00B60A9B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50" w:type="dxa"/>
            <w:shd w:val="clear" w:color="auto" w:fill="9CC2E5" w:themeFill="accent1" w:themeFillTint="99"/>
          </w:tcPr>
          <w:p w14:paraId="163C1EAE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4D3121EB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70EF158D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7D8914F1" w14:textId="0EF561D5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Summer Reading Challenge</w:t>
            </w:r>
          </w:p>
          <w:p w14:paraId="7EA114F8" w14:textId="04AE6349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AE95958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6CEC28E2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6A5113E1" w14:textId="1B71C62A" w:rsidR="00426FF3" w:rsidRPr="00E71A3F" w:rsidRDefault="00426FF3" w:rsidP="007D60C8">
            <w:pPr>
              <w:rPr>
                <w:rFonts w:ascii="Arial" w:hAnsi="Arial" w:cs="Arial"/>
                <w:b/>
              </w:rPr>
            </w:pPr>
          </w:p>
        </w:tc>
      </w:tr>
    </w:tbl>
    <w:p w14:paraId="789906D9" w14:textId="77777777" w:rsidR="00147630" w:rsidRPr="00A02E21" w:rsidRDefault="00147630">
      <w:pPr>
        <w:rPr>
          <w:rFonts w:ascii="Arial" w:hAnsi="Arial" w:cs="Arial"/>
          <w:sz w:val="20"/>
          <w:szCs w:val="20"/>
        </w:rPr>
      </w:pPr>
    </w:p>
    <w:sectPr w:rsidR="00147630" w:rsidRPr="00A02E21" w:rsidSect="00B60A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C0633" w14:textId="77777777" w:rsidR="00E664F4" w:rsidRDefault="00E664F4" w:rsidP="00D97398">
      <w:r>
        <w:separator/>
      </w:r>
    </w:p>
  </w:endnote>
  <w:endnote w:type="continuationSeparator" w:id="0">
    <w:p w14:paraId="4605AA58" w14:textId="77777777" w:rsidR="00E664F4" w:rsidRDefault="00E664F4" w:rsidP="00D9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C6EB9" w14:textId="77777777" w:rsidR="00976EAC" w:rsidRDefault="00976E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E60E8" w14:textId="77777777" w:rsidR="00976EAC" w:rsidRDefault="00976E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145BB" w14:textId="77777777" w:rsidR="00976EAC" w:rsidRDefault="00976E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573735" w14:textId="77777777" w:rsidR="00E664F4" w:rsidRDefault="00E664F4" w:rsidP="00D97398">
      <w:r>
        <w:separator/>
      </w:r>
    </w:p>
  </w:footnote>
  <w:footnote w:type="continuationSeparator" w:id="0">
    <w:p w14:paraId="3D115ECE" w14:textId="77777777" w:rsidR="00E664F4" w:rsidRDefault="00E664F4" w:rsidP="00D9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9CC77" w14:textId="77777777" w:rsidR="00976EAC" w:rsidRDefault="00976E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A5F15" w14:textId="74A7D4FD" w:rsidR="00E664F4" w:rsidRPr="00D97398" w:rsidRDefault="00E664F4" w:rsidP="00E256A2">
    <w:pPr>
      <w:pStyle w:val="Header"/>
      <w:jc w:val="center"/>
      <w:rPr>
        <w:rFonts w:ascii="Arial" w:hAnsi="Arial" w:cs="Arial"/>
        <w:sz w:val="24"/>
        <w:szCs w:val="24"/>
      </w:rPr>
    </w:pPr>
    <w:r w:rsidRPr="00D97398">
      <w:rPr>
        <w:rFonts w:ascii="Arial" w:hAnsi="Arial" w:cs="Arial"/>
        <w:noProof/>
        <w:sz w:val="24"/>
        <w:szCs w:val="24"/>
        <w:lang w:val="en-US"/>
      </w:rPr>
      <w:drawing>
        <wp:anchor distT="0" distB="0" distL="114300" distR="114300" simplePos="0" relativeHeight="251659264" behindDoc="1" locked="0" layoutInCell="1" allowOverlap="1" wp14:anchorId="3541BE9E" wp14:editId="363A8BE4">
          <wp:simplePos x="0" y="0"/>
          <wp:positionH relativeFrom="column">
            <wp:posOffset>2242966</wp:posOffset>
          </wp:positionH>
          <wp:positionV relativeFrom="paragraph">
            <wp:posOffset>-323215</wp:posOffset>
          </wp:positionV>
          <wp:extent cx="661035" cy="718185"/>
          <wp:effectExtent l="0" t="0" r="5715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1035" cy="718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97398">
      <w:rPr>
        <w:rFonts w:ascii="Arial" w:hAnsi="Arial" w:cs="Arial"/>
        <w:sz w:val="24"/>
        <w:szCs w:val="24"/>
      </w:rPr>
      <w:t>Trinity St Peter’s CE Primary School</w:t>
    </w:r>
  </w:p>
  <w:p w14:paraId="55EE6266" w14:textId="6CF1BD95" w:rsidR="00E664F4" w:rsidRPr="00D97398" w:rsidRDefault="00E664F4" w:rsidP="00E256A2">
    <w:pPr>
      <w:pStyle w:val="Head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Home Learning Year </w:t>
    </w:r>
    <w:r w:rsidR="00976EAC">
      <w:rPr>
        <w:rFonts w:ascii="Arial" w:hAnsi="Arial" w:cs="Arial"/>
        <w:sz w:val="24"/>
        <w:szCs w:val="24"/>
      </w:rPr>
      <w:t>3</w:t>
    </w:r>
    <w:r>
      <w:rPr>
        <w:rFonts w:ascii="Arial" w:hAnsi="Arial" w:cs="Arial"/>
        <w:sz w:val="24"/>
        <w:szCs w:val="24"/>
      </w:rPr>
      <w:t xml:space="preserve"> – </w:t>
    </w:r>
    <w:proofErr w:type="spellStart"/>
    <w:r>
      <w:rPr>
        <w:rFonts w:ascii="Arial" w:hAnsi="Arial" w:cs="Arial"/>
        <w:sz w:val="24"/>
        <w:szCs w:val="24"/>
      </w:rPr>
      <w:t>w.b.</w:t>
    </w:r>
    <w:proofErr w:type="spellEnd"/>
    <w:r>
      <w:rPr>
        <w:rFonts w:ascii="Arial" w:hAnsi="Arial" w:cs="Arial"/>
        <w:sz w:val="24"/>
        <w:szCs w:val="24"/>
      </w:rPr>
      <w:t xml:space="preserve">  01.06.2020</w:t>
    </w:r>
  </w:p>
  <w:p w14:paraId="496A7214" w14:textId="2BE1D08C" w:rsidR="00E664F4" w:rsidRDefault="00E664F4" w:rsidP="00E256A2">
    <w:pPr>
      <w:pStyle w:val="Header"/>
      <w:tabs>
        <w:tab w:val="clear" w:pos="4513"/>
        <w:tab w:val="clear" w:pos="9026"/>
        <w:tab w:val="left" w:pos="842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48E9FF" w14:textId="77777777" w:rsidR="00976EAC" w:rsidRDefault="00976E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3723B3"/>
    <w:multiLevelType w:val="hybridMultilevel"/>
    <w:tmpl w:val="AB509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7E381D"/>
    <w:multiLevelType w:val="hybridMultilevel"/>
    <w:tmpl w:val="D5A01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zawsDQ0szQwtbBQ0lEKTi0uzszPAykwqgUAJDimXywAAAA="/>
  </w:docVars>
  <w:rsids>
    <w:rsidRoot w:val="00975587"/>
    <w:rsid w:val="00011958"/>
    <w:rsid w:val="000A3E0D"/>
    <w:rsid w:val="000C6B08"/>
    <w:rsid w:val="001414D9"/>
    <w:rsid w:val="00147630"/>
    <w:rsid w:val="001A14EE"/>
    <w:rsid w:val="002665C2"/>
    <w:rsid w:val="002D7C8A"/>
    <w:rsid w:val="00300C2D"/>
    <w:rsid w:val="003830D0"/>
    <w:rsid w:val="00396E73"/>
    <w:rsid w:val="003A6A20"/>
    <w:rsid w:val="003E361A"/>
    <w:rsid w:val="00426FF3"/>
    <w:rsid w:val="00444A31"/>
    <w:rsid w:val="004B59B6"/>
    <w:rsid w:val="00511341"/>
    <w:rsid w:val="00571CA2"/>
    <w:rsid w:val="005F1E0D"/>
    <w:rsid w:val="006D5560"/>
    <w:rsid w:val="00746F38"/>
    <w:rsid w:val="00785F14"/>
    <w:rsid w:val="007909FC"/>
    <w:rsid w:val="007D60C8"/>
    <w:rsid w:val="007F5E4D"/>
    <w:rsid w:val="00812C89"/>
    <w:rsid w:val="008768F0"/>
    <w:rsid w:val="008D70F8"/>
    <w:rsid w:val="00910DF1"/>
    <w:rsid w:val="00916D2E"/>
    <w:rsid w:val="00962756"/>
    <w:rsid w:val="00975587"/>
    <w:rsid w:val="009762C6"/>
    <w:rsid w:val="00976EAC"/>
    <w:rsid w:val="009B28B6"/>
    <w:rsid w:val="00A02E21"/>
    <w:rsid w:val="00A20E4F"/>
    <w:rsid w:val="00A5106F"/>
    <w:rsid w:val="00A51395"/>
    <w:rsid w:val="00A740E7"/>
    <w:rsid w:val="00A900C2"/>
    <w:rsid w:val="00AB074A"/>
    <w:rsid w:val="00AE6234"/>
    <w:rsid w:val="00AE7E55"/>
    <w:rsid w:val="00B41D7C"/>
    <w:rsid w:val="00B60A9B"/>
    <w:rsid w:val="00B80012"/>
    <w:rsid w:val="00C44863"/>
    <w:rsid w:val="00CB6681"/>
    <w:rsid w:val="00D16D0B"/>
    <w:rsid w:val="00D97398"/>
    <w:rsid w:val="00E256A2"/>
    <w:rsid w:val="00E664F4"/>
    <w:rsid w:val="00E71A3F"/>
    <w:rsid w:val="00EB3BA5"/>
    <w:rsid w:val="00F22863"/>
    <w:rsid w:val="00F45A7E"/>
    <w:rsid w:val="00F56D6D"/>
    <w:rsid w:val="00F92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AD87885"/>
  <w15:docId w15:val="{A332131B-28BA-4C95-BD80-1E13D0494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FF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CB6681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5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5587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97398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97398"/>
  </w:style>
  <w:style w:type="paragraph" w:styleId="Footer">
    <w:name w:val="footer"/>
    <w:basedOn w:val="Normal"/>
    <w:link w:val="FooterChar"/>
    <w:uiPriority w:val="99"/>
    <w:unhideWhenUsed/>
    <w:rsid w:val="00D97398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D97398"/>
  </w:style>
  <w:style w:type="paragraph" w:styleId="BalloonText">
    <w:name w:val="Balloon Text"/>
    <w:basedOn w:val="Normal"/>
    <w:link w:val="BalloonTextChar"/>
    <w:uiPriority w:val="99"/>
    <w:semiHidden/>
    <w:unhideWhenUsed/>
    <w:rsid w:val="00916D2E"/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D2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16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6D0B"/>
    <w:pPr>
      <w:spacing w:after="160"/>
    </w:pPr>
    <w:rPr>
      <w:rFonts w:asciiTheme="minorHAnsi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6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6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6D0B"/>
    <w:rPr>
      <w:b/>
      <w:bCs/>
      <w:sz w:val="20"/>
      <w:szCs w:val="20"/>
    </w:rPr>
  </w:style>
  <w:style w:type="paragraph" w:styleId="NoSpacing">
    <w:name w:val="No Spacing"/>
    <w:uiPriority w:val="1"/>
    <w:qFormat/>
    <w:rsid w:val="00444A3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6FF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668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7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5776EEB-EB2E-4779-9167-7D58498B4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St Peters Primary School</Company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aura Browne</cp:lastModifiedBy>
  <cp:revision>2</cp:revision>
  <dcterms:created xsi:type="dcterms:W3CDTF">2020-06-03T07:46:00Z</dcterms:created>
  <dcterms:modified xsi:type="dcterms:W3CDTF">2020-06-03T07:46:00Z</dcterms:modified>
</cp:coreProperties>
</file>